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12B38" w14:textId="18B950BE" w:rsidR="00B7693D" w:rsidRPr="0024022E" w:rsidRDefault="00686FD7" w:rsidP="00182AAB">
      <w:pPr>
        <w:rPr>
          <w:rFonts w:ascii="Times New Roman" w:hAnsi="Times New Roman" w:cs="Times New Roman"/>
        </w:rPr>
      </w:pPr>
      <w:r w:rsidRPr="0024022E">
        <w:rPr>
          <w:rFonts w:ascii="Times New Roman" w:hAnsi="Times New Roman" w:cs="Times New Roman"/>
        </w:rPr>
        <w:t>Rule 14</w:t>
      </w:r>
      <w:r w:rsidR="00763016">
        <w:rPr>
          <w:rFonts w:ascii="Times New Roman" w:hAnsi="Times New Roman" w:cs="Times New Roman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874EDC" w:rsidRPr="00874EDC" w14:paraId="5861B0BD" w14:textId="77777777" w:rsidTr="00B16DDC">
        <w:tc>
          <w:tcPr>
            <w:tcW w:w="8211" w:type="dxa"/>
            <w:tcBorders>
              <w:bottom w:val="nil"/>
            </w:tcBorders>
          </w:tcPr>
          <w:p w14:paraId="72C197F0" w14:textId="77777777" w:rsidR="00874EDC" w:rsidRPr="00874EDC" w:rsidRDefault="00874EDC" w:rsidP="00B16DD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sz w:val="20"/>
              </w:rPr>
              <w:t>Rule 144: Keeping a safe distance when overtaking</w:t>
            </w:r>
          </w:p>
          <w:p w14:paraId="07EECE6C" w14:textId="77777777" w:rsidR="00874EDC" w:rsidRPr="00874EDC" w:rsidRDefault="00874EDC" w:rsidP="00B16DD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Subject to section 144</w:t>
            </w:r>
            <w:proofErr w:type="gramStart"/>
            <w:r w:rsidRPr="00874EDC">
              <w:rPr>
                <w:rFonts w:ascii="Times New Roman" w:hAnsi="Times New Roman" w:cs="Times New Roman"/>
                <w:sz w:val="20"/>
              </w:rPr>
              <w:t>A(</w:t>
            </w:r>
            <w:proofErr w:type="gramEnd"/>
            <w:r w:rsidRPr="00874EDC">
              <w:rPr>
                <w:rFonts w:ascii="Times New Roman" w:hAnsi="Times New Roman" w:cs="Times New Roman"/>
                <w:sz w:val="20"/>
              </w:rPr>
              <w:t>1), a driver overtaking a vehicle—</w:t>
            </w:r>
          </w:p>
          <w:p w14:paraId="6F71BF00" w14:textId="77777777" w:rsidR="00874EDC" w:rsidRPr="00874EDC" w:rsidRDefault="00874EDC" w:rsidP="00B16DD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(a) must pass the vehicle at a sufficient distance to avoid a collision with the vehicle or obstructing the path of the vehicle; and</w:t>
            </w:r>
          </w:p>
          <w:p w14:paraId="79B964EC" w14:textId="77777777" w:rsidR="00874EDC" w:rsidRPr="00874EDC" w:rsidRDefault="00874EDC" w:rsidP="00B16DDC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(b) must not return to the marked lane or line of traffic where the vehicle is travelling until the driver is a sufficient distance past the vehicle to avoid a collision with the vehicle or obstructing the path of the vehicle.</w:t>
            </w:r>
          </w:p>
        </w:tc>
      </w:tr>
      <w:tr w:rsidR="00874EDC" w:rsidRPr="00874EDC" w14:paraId="6893B3EE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36C61801" w14:textId="085DD459" w:rsidR="00874EDC" w:rsidRPr="00874EDC" w:rsidRDefault="00874EDC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874EDC">
              <w:rPr>
                <w:rFonts w:ascii="Times New Roman" w:hAnsi="Times New Roman" w:cs="Times New Roman"/>
                <w:noProof/>
              </w:rPr>
              <w:pict w14:anchorId="457DDB96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46" o:spid="_x0000_s1040" type="#_x0000_t13" style="position:absolute;left:0;text-align:left;margin-left:189.5pt;margin-top:-4.55pt;width:18.5pt;height:19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874EDC" w:rsidRPr="00874EDC" w14:paraId="65ECFDEF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056A9BF0" w14:textId="77777777" w:rsidR="00874EDC" w:rsidRPr="00874EDC" w:rsidRDefault="00874EDC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874EDC" w:rsidRPr="00874EDC" w14:paraId="76BAA91D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4FD6990F" w14:textId="7380CC82" w:rsidR="00874EDC" w:rsidRPr="00874EDC" w:rsidRDefault="00874EDC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noProof/>
              </w:rPr>
              <w:pict w14:anchorId="57BFC8A2">
                <v:shape id="Arrow: Right 47" o:spid="_x0000_s1039" type="#_x0000_t13" style="position:absolute;left:0;text-align:left;margin-left:189.5pt;margin-top:.2pt;width:18.5pt;height:19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874EDC" w:rsidRPr="00874EDC" w14:paraId="234F7C99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71F6C77A" w14:textId="77777777" w:rsidR="00874EDC" w:rsidRPr="00874EDC" w:rsidRDefault="00874EDC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874EDC">
              <w:rPr>
                <w:rFonts w:ascii="Times New Roman" w:hAnsi="Times New Roman" w:cs="Times New Roman"/>
                <w:noProof/>
                <w:sz w:val="20"/>
              </w:rPr>
              <w:drawing>
                <wp:anchor distT="0" distB="0" distL="114300" distR="114300" simplePos="0" relativeHeight="251657728" behindDoc="0" locked="0" layoutInCell="1" allowOverlap="1" wp14:anchorId="67CE0231" wp14:editId="65370A0F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48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74EDC" w:rsidRPr="00874EDC" w14:paraId="48CF6DFB" w14:textId="77777777" w:rsidTr="00B16DDC">
        <w:tc>
          <w:tcPr>
            <w:tcW w:w="8211" w:type="dxa"/>
            <w:tcBorders>
              <w:top w:val="nil"/>
            </w:tcBorders>
          </w:tcPr>
          <w:p w14:paraId="3B6BB500" w14:textId="77777777" w:rsidR="00874EDC" w:rsidRPr="00874EDC" w:rsidRDefault="00874EDC" w:rsidP="00B16DD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2E0B9C6A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IsOvertakingByCrossingADividingLine_anotherDriver </w:t>
            </w:r>
          </w:p>
          <w:p w14:paraId="0E7C5911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isDrivingOn_twoWayRoad </w:t>
            </w:r>
          </w:p>
          <w:p w14:paraId="53718A63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HasPassed_anotherDriver </w:t>
            </w:r>
          </w:p>
          <w:p w14:paraId="45D6CE0F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anotherDriver_IncreaseTheSpeed </w:t>
            </w:r>
          </w:p>
          <w:p w14:paraId="5CABE3F9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IsOvertakingByCrossingToTheRightOfTheCentreOfTheRoad_anotherDriver</w:t>
            </w:r>
          </w:p>
          <w:p w14:paraId="4955AF15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anotherDriver_IsDrivingOn_markedLane </w:t>
            </w:r>
          </w:p>
          <w:p w14:paraId="772A9A7B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HasReturnedTo_markedLane </w:t>
            </w:r>
          </w:p>
          <w:p w14:paraId="3875696E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anotherDriver_IsDrivingOn_lineOfTraffic </w:t>
            </w:r>
          </w:p>
          <w:p w14:paraId="0B5A6779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HasReturnedTo_lineOfTraffic </w:t>
            </w:r>
          </w:p>
          <w:p w14:paraId="26403D83" w14:textId="77777777" w:rsidR="00874EDC" w:rsidRPr="00874EDC" w:rsidRDefault="00874EDC" w:rsidP="00B16DD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IsAtASufficientDistanceToAvoidACollisionInFrontOf_anotherDriver</w:t>
            </w:r>
          </w:p>
          <w:p w14:paraId="0984990B" w14:textId="77777777" w:rsidR="00874EDC" w:rsidRPr="00874EDC" w:rsidRDefault="00874EDC" w:rsidP="00B16DDC">
            <w:pPr>
              <w:spacing w:before="120" w:after="120"/>
              <w:jc w:val="both"/>
              <w:rPr>
                <w:rFonts w:ascii="Times New Roman" w:hAnsi="Times New Roman" w:cs="Times New Roman"/>
                <w:szCs w:val="24"/>
              </w:rPr>
            </w:pPr>
            <w:r w:rsidRPr="00874EDC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  <w:r w:rsidRPr="00874EDC">
              <w:rPr>
                <w:rFonts w:ascii="Times New Roman" w:hAnsi="Times New Roman" w:cs="Times New Roman"/>
                <w:szCs w:val="24"/>
              </w:rPr>
              <w:tab/>
            </w:r>
          </w:p>
          <w:p w14:paraId="3EEFF54A" w14:textId="77777777" w:rsidR="00874EDC" w:rsidRPr="00874EDC" w:rsidRDefault="00874EDC" w:rsidP="00B16DDC">
            <w:pPr>
              <w:spacing w:before="240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r144_a_</w:t>
            </w:r>
            <w:proofErr w:type="gramStart"/>
            <w:r w:rsidRPr="00874EDC">
              <w:rPr>
                <w:rFonts w:ascii="Times New Roman" w:hAnsi="Times New Roman" w:cs="Times New Roman"/>
                <w:sz w:val="20"/>
              </w:rPr>
              <w:t>1:driver</w:t>
            </w:r>
            <w:proofErr w:type="gramEnd"/>
            <w:r w:rsidRPr="00874EDC">
              <w:rPr>
                <w:rFonts w:ascii="Times New Roman" w:hAnsi="Times New Roman" w:cs="Times New Roman"/>
                <w:sz w:val="20"/>
              </w:rPr>
              <w:t xml:space="preserve">_IsOvertaking_vehicle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PassAtSufficientDistanceToAvoidCollisionWith_vehicle</w:t>
            </w:r>
          </w:p>
          <w:p w14:paraId="16A1FDDD" w14:textId="77777777" w:rsidR="00874EDC" w:rsidRPr="00874EDC" w:rsidRDefault="00874EDC" w:rsidP="00B16DDC">
            <w:pPr>
              <w:spacing w:before="240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r144_a_</w:t>
            </w:r>
            <w:proofErr w:type="gramStart"/>
            <w:r w:rsidRPr="00874EDC">
              <w:rPr>
                <w:rFonts w:ascii="Times New Roman" w:hAnsi="Times New Roman" w:cs="Times New Roman"/>
                <w:sz w:val="20"/>
              </w:rPr>
              <w:t>2:driver</w:t>
            </w:r>
            <w:proofErr w:type="gramEnd"/>
            <w:r w:rsidRPr="00874EDC">
              <w:rPr>
                <w:rFonts w:ascii="Times New Roman" w:hAnsi="Times New Roman" w:cs="Times New Roman"/>
                <w:sz w:val="20"/>
              </w:rPr>
              <w:t xml:space="preserve">_IsOvertaking_vehicle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PassAtSufficientDistanceToAvoidObstructingThePathOf_vehicle</w:t>
            </w:r>
          </w:p>
          <w:p w14:paraId="5F94C2ED" w14:textId="77777777" w:rsidR="00874EDC" w:rsidRPr="00874EDC" w:rsidRDefault="00874EDC" w:rsidP="00B16DDC">
            <w:pPr>
              <w:spacing w:before="120"/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r144_b_1_</w:t>
            </w:r>
            <w:proofErr w:type="gramStart"/>
            <w:r w:rsidRPr="00874EDC">
              <w:rPr>
                <w:rFonts w:ascii="Times New Roman" w:hAnsi="Times New Roman" w:cs="Times New Roman"/>
                <w:sz w:val="20"/>
              </w:rPr>
              <w:t>1:driver</w:t>
            </w:r>
            <w:proofErr w:type="gramEnd"/>
            <w:r w:rsidRPr="00874EDC">
              <w:rPr>
                <w:rFonts w:ascii="Times New Roman" w:hAnsi="Times New Roman" w:cs="Times New Roman"/>
                <w:sz w:val="20"/>
              </w:rPr>
              <w:t xml:space="preserve">_IsOvertaking_vehicle &amp; vehicle_IsTravellingOn_markedLane </w:t>
            </w:r>
          </w:p>
          <w:p w14:paraId="6906EE6A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874EDC">
              <w:rPr>
                <w:rFonts w:ascii="Times New Roman" w:hAnsi="Times New Roman" w:cs="Times New Roman"/>
                <w:color w:val="00B0F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~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IsAtSufficientDistancePastToAvoidCollisionWith_vehicle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ReturnTo_markedLane</w:t>
            </w:r>
          </w:p>
          <w:p w14:paraId="49F53D10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</w:p>
          <w:p w14:paraId="60345F82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r144_b_1_</w:t>
            </w:r>
            <w:proofErr w:type="gramStart"/>
            <w:r w:rsidRPr="00874EDC">
              <w:rPr>
                <w:rFonts w:ascii="Times New Roman" w:hAnsi="Times New Roman" w:cs="Times New Roman"/>
                <w:sz w:val="20"/>
              </w:rPr>
              <w:t>2:driver</w:t>
            </w:r>
            <w:proofErr w:type="gramEnd"/>
            <w:r w:rsidRPr="00874EDC">
              <w:rPr>
                <w:rFonts w:ascii="Times New Roman" w:hAnsi="Times New Roman" w:cs="Times New Roman"/>
                <w:sz w:val="20"/>
              </w:rPr>
              <w:t xml:space="preserve">_IsOvertaking_vehicle &amp; vehicle_IsTravellingOn_markedLane </w:t>
            </w:r>
          </w:p>
          <w:p w14:paraId="5440F01E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874EDC">
              <w:rPr>
                <w:rFonts w:ascii="Times New Roman" w:hAnsi="Times New Roman" w:cs="Times New Roman"/>
                <w:color w:val="00B0F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~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IsAtSufficientDistancePastToAvoidObstructingThePathOf_vehicle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ReturnTo_markedLane</w:t>
            </w:r>
          </w:p>
          <w:p w14:paraId="5A488C55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</w:p>
          <w:p w14:paraId="2C3C8620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r144_b_2_</w:t>
            </w:r>
            <w:proofErr w:type="gramStart"/>
            <w:r w:rsidRPr="00874EDC">
              <w:rPr>
                <w:rFonts w:ascii="Times New Roman" w:hAnsi="Times New Roman" w:cs="Times New Roman"/>
                <w:sz w:val="20"/>
              </w:rPr>
              <w:t>1:driver</w:t>
            </w:r>
            <w:proofErr w:type="gramEnd"/>
            <w:r w:rsidRPr="00874EDC">
              <w:rPr>
                <w:rFonts w:ascii="Times New Roman" w:hAnsi="Times New Roman" w:cs="Times New Roman"/>
                <w:sz w:val="20"/>
              </w:rPr>
              <w:t xml:space="preserve">_IsOvertaking_vehicle &amp; vehicle_IsTravellingOn_lineOfTraffic </w:t>
            </w:r>
          </w:p>
          <w:p w14:paraId="28F24D06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874EDC">
              <w:rPr>
                <w:rFonts w:ascii="Times New Roman" w:hAnsi="Times New Roman" w:cs="Times New Roman"/>
                <w:color w:val="00B0F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~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IsAtSufficientDistancePastToAvoidCollisionWith_vehicle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ReturnTo_markedLane</w:t>
            </w:r>
          </w:p>
          <w:p w14:paraId="72819906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</w:p>
          <w:p w14:paraId="70D85DB5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sz w:val="20"/>
              </w:rPr>
              <w:t>r144_b_2_</w:t>
            </w:r>
            <w:proofErr w:type="gramStart"/>
            <w:r w:rsidRPr="00874EDC">
              <w:rPr>
                <w:rFonts w:ascii="Times New Roman" w:hAnsi="Times New Roman" w:cs="Times New Roman"/>
                <w:sz w:val="20"/>
              </w:rPr>
              <w:t>2:driver</w:t>
            </w:r>
            <w:proofErr w:type="gramEnd"/>
            <w:r w:rsidRPr="00874EDC">
              <w:rPr>
                <w:rFonts w:ascii="Times New Roman" w:hAnsi="Times New Roman" w:cs="Times New Roman"/>
                <w:sz w:val="20"/>
              </w:rPr>
              <w:t xml:space="preserve">_IsOvertaking_vehicle &amp; vehicle_IsTravellingOn_lineOfTraffic </w:t>
            </w:r>
          </w:p>
          <w:p w14:paraId="378FE390" w14:textId="77777777" w:rsidR="00874EDC" w:rsidRPr="00874EDC" w:rsidRDefault="00874EDC" w:rsidP="00B16DDC">
            <w:pPr>
              <w:rPr>
                <w:rFonts w:ascii="Times New Roman" w:hAnsi="Times New Roman" w:cs="Times New Roman"/>
                <w:sz w:val="20"/>
              </w:rPr>
            </w:pP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874EDC">
              <w:rPr>
                <w:rFonts w:ascii="Times New Roman" w:hAnsi="Times New Roman" w:cs="Times New Roman"/>
                <w:color w:val="00B0F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~ 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driver_IsAtSufficientDistancePastToAvoidObstructingThePathOf_vehicle </w:t>
            </w:r>
            <w:r w:rsidRPr="00874E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874EDC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874EDC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874EDC">
              <w:rPr>
                <w:rFonts w:ascii="Times New Roman" w:hAnsi="Times New Roman" w:cs="Times New Roman"/>
                <w:sz w:val="20"/>
              </w:rPr>
              <w:t>driver_ReturnTo_markedLane</w:t>
            </w:r>
          </w:p>
          <w:p w14:paraId="2619DA10" w14:textId="77777777" w:rsidR="00874EDC" w:rsidRPr="00874EDC" w:rsidRDefault="00874EDC" w:rsidP="00B16DDC">
            <w:pPr>
              <w:shd w:val="clear" w:color="auto" w:fill="FFFFFF"/>
              <w:spacing w:before="120" w:line="276" w:lineRule="auto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</w:tc>
      </w:tr>
    </w:tbl>
    <w:p w14:paraId="38CFE81C" w14:textId="77777777" w:rsidR="00686FD7" w:rsidRPr="0024022E" w:rsidRDefault="00686FD7" w:rsidP="00182AAB">
      <w:pPr>
        <w:rPr>
          <w:rFonts w:ascii="Times New Roman" w:hAnsi="Times New Roman" w:cs="Times New Roman"/>
        </w:rPr>
      </w:pPr>
    </w:p>
    <w:sectPr w:rsidR="00686FD7" w:rsidRPr="002402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MzU1srA0NDIzMzJW0lEKTi0uzszPAykwrwUA+5uKBCwAAAA="/>
  </w:docVars>
  <w:rsids>
    <w:rsidRoot w:val="00136DF8"/>
    <w:rsid w:val="00023C6E"/>
    <w:rsid w:val="00032FCD"/>
    <w:rsid w:val="0005125A"/>
    <w:rsid w:val="000906F7"/>
    <w:rsid w:val="0009651C"/>
    <w:rsid w:val="000D05C1"/>
    <w:rsid w:val="00136DF8"/>
    <w:rsid w:val="00167C81"/>
    <w:rsid w:val="00176B73"/>
    <w:rsid w:val="00182AAB"/>
    <w:rsid w:val="0024022E"/>
    <w:rsid w:val="002A59FD"/>
    <w:rsid w:val="00686FD7"/>
    <w:rsid w:val="00744828"/>
    <w:rsid w:val="00763016"/>
    <w:rsid w:val="00783FC1"/>
    <w:rsid w:val="007974B5"/>
    <w:rsid w:val="00874EDC"/>
    <w:rsid w:val="008A7740"/>
    <w:rsid w:val="00990168"/>
    <w:rsid w:val="00AB5E36"/>
    <w:rsid w:val="00AF4DCF"/>
    <w:rsid w:val="00AF69DD"/>
    <w:rsid w:val="00B7693D"/>
    <w:rsid w:val="00F74A2D"/>
    <w:rsid w:val="00FE5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701612AA"/>
  <w15:chartTrackingRefBased/>
  <w15:docId w15:val="{3A7EB554-95FF-4EA2-8A39-995739538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B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6B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21</cp:revision>
  <dcterms:created xsi:type="dcterms:W3CDTF">2021-11-28T09:32:00Z</dcterms:created>
  <dcterms:modified xsi:type="dcterms:W3CDTF">2022-01-05T10:56:00Z</dcterms:modified>
</cp:coreProperties>
</file>